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ideep koppa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deep</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ppa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Wood Creek Road,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ideepkoppak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0834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th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